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1D1F51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92C346B" w:rsidR="00531FBF" w:rsidRPr="00B7788F" w:rsidRDefault="00C223D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October 10, 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E24FA1E" w:rsidR="00531FBF" w:rsidRPr="00B7788F" w:rsidRDefault="00C223D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hristopher Sharp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39BDD355" w:rsidR="00C32F3D" w:rsidRPr="00B7788F" w:rsidRDefault="00C223D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First Release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29504CA" w:rsidR="00485402" w:rsidRPr="00B7788F" w:rsidRDefault="006C7B1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hristopher Sharp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180CA756" w:rsidR="00C32F3D" w:rsidRPr="00B7788F" w:rsidRDefault="0048319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Due to the nature of the data that Artemis Financial stores for its users, </w:t>
      </w:r>
      <w:r w:rsidR="00CD0D46">
        <w:rPr>
          <w:rFonts w:eastAsia="Times New Roman"/>
          <w:sz w:val="22"/>
          <w:szCs w:val="22"/>
        </w:rPr>
        <w:t xml:space="preserve">it must be protected with as strong as protection that can be afforded. </w:t>
      </w:r>
      <w:r w:rsidR="00232687">
        <w:rPr>
          <w:rFonts w:eastAsia="Times New Roman"/>
          <w:sz w:val="22"/>
          <w:szCs w:val="22"/>
        </w:rPr>
        <w:t xml:space="preserve">This requirement that the data be protected is </w:t>
      </w:r>
      <w:r w:rsidR="00286891">
        <w:rPr>
          <w:rFonts w:eastAsia="Times New Roman"/>
          <w:sz w:val="22"/>
          <w:szCs w:val="22"/>
        </w:rPr>
        <w:t>put in place by many governmental and regulatory agencies</w:t>
      </w:r>
      <w:r w:rsidR="00803E8F">
        <w:rPr>
          <w:rFonts w:eastAsia="Times New Roman"/>
          <w:sz w:val="22"/>
          <w:szCs w:val="22"/>
        </w:rPr>
        <w:t xml:space="preserve">, as set forth in the </w:t>
      </w:r>
      <w:r w:rsidR="001F5B1E">
        <w:rPr>
          <w:rFonts w:eastAsia="Times New Roman"/>
          <w:sz w:val="22"/>
          <w:szCs w:val="22"/>
        </w:rPr>
        <w:t>Sarbanes-Oxley Act (</w:t>
      </w:r>
      <w:r w:rsidR="00D7295A">
        <w:t>Evans, 2023</w:t>
      </w:r>
      <w:r w:rsidR="001F5B1E">
        <w:rPr>
          <w:rFonts w:eastAsia="Times New Roman"/>
          <w:sz w:val="22"/>
          <w:szCs w:val="22"/>
        </w:rPr>
        <w:t xml:space="preserve">). </w:t>
      </w:r>
      <w:r w:rsidR="00CD0D46">
        <w:rPr>
          <w:rFonts w:eastAsia="Times New Roman"/>
          <w:sz w:val="22"/>
          <w:szCs w:val="22"/>
        </w:rPr>
        <w:t xml:space="preserve">This includes </w:t>
      </w:r>
      <w:r w:rsidR="00AE5714">
        <w:rPr>
          <w:rFonts w:eastAsia="Times New Roman"/>
          <w:sz w:val="22"/>
          <w:szCs w:val="22"/>
        </w:rPr>
        <w:t xml:space="preserve">personal identification data and that of a financial bearing. To secure this data, </w:t>
      </w:r>
      <w:r w:rsidR="00EE57D8">
        <w:rPr>
          <w:rFonts w:eastAsia="Times New Roman"/>
          <w:sz w:val="22"/>
          <w:szCs w:val="22"/>
        </w:rPr>
        <w:t>we have selected the AES encr</w:t>
      </w:r>
      <w:r w:rsidR="00CB6BD5">
        <w:rPr>
          <w:rFonts w:eastAsia="Times New Roman"/>
          <w:sz w:val="22"/>
          <w:szCs w:val="22"/>
        </w:rPr>
        <w:t>yption with the CTR mode</w:t>
      </w:r>
      <w:r w:rsidR="001F5B1E">
        <w:rPr>
          <w:rFonts w:eastAsia="Times New Roman"/>
          <w:sz w:val="22"/>
          <w:szCs w:val="22"/>
        </w:rPr>
        <w:t xml:space="preserve">. </w:t>
      </w:r>
      <w:r w:rsidR="00914DD4">
        <w:rPr>
          <w:rFonts w:eastAsia="Times New Roman"/>
          <w:sz w:val="22"/>
          <w:szCs w:val="22"/>
        </w:rPr>
        <w:t>With this encryption</w:t>
      </w:r>
      <w:r w:rsidR="00C05CBB">
        <w:rPr>
          <w:rFonts w:eastAsia="Times New Roman"/>
          <w:sz w:val="22"/>
          <w:szCs w:val="22"/>
        </w:rPr>
        <w:t xml:space="preserve">, the key lengths can be 128,192, or </w:t>
      </w:r>
      <w:r w:rsidR="0057083A">
        <w:rPr>
          <w:rFonts w:eastAsia="Times New Roman"/>
          <w:sz w:val="22"/>
          <w:szCs w:val="22"/>
        </w:rPr>
        <w:t>256 bits in length making it harder to brute force the provided protection (</w:t>
      </w:r>
      <w:r w:rsidR="00946604">
        <w:t>Oracle, 2007</w:t>
      </w:r>
      <w:r w:rsidR="0057083A">
        <w:rPr>
          <w:rFonts w:eastAsia="Times New Roman"/>
          <w:sz w:val="22"/>
          <w:szCs w:val="22"/>
        </w:rPr>
        <w:t>).</w:t>
      </w:r>
      <w:r w:rsidR="00C01937">
        <w:rPr>
          <w:rFonts w:eastAsia="Times New Roman"/>
          <w:sz w:val="22"/>
          <w:szCs w:val="22"/>
        </w:rPr>
        <w:t xml:space="preserve"> </w:t>
      </w:r>
      <w:r w:rsidR="00512E38">
        <w:rPr>
          <w:rFonts w:eastAsia="Times New Roman"/>
          <w:sz w:val="22"/>
          <w:szCs w:val="22"/>
        </w:rPr>
        <w:t xml:space="preserve">The hash functions of the algorithm transpose the plaintext format of the </w:t>
      </w:r>
      <w:r w:rsidR="001B096A">
        <w:rPr>
          <w:rFonts w:eastAsia="Times New Roman"/>
          <w:sz w:val="22"/>
          <w:szCs w:val="22"/>
        </w:rPr>
        <w:t xml:space="preserve">data into a hexadecimal form of the same output that is </w:t>
      </w:r>
      <w:r w:rsidR="003E0C65">
        <w:rPr>
          <w:rFonts w:eastAsia="Times New Roman"/>
          <w:sz w:val="22"/>
          <w:szCs w:val="22"/>
        </w:rPr>
        <w:t xml:space="preserve">indistinguishable from the original and cannot be </w:t>
      </w:r>
      <w:r w:rsidR="00DE328B">
        <w:rPr>
          <w:rFonts w:eastAsia="Times New Roman"/>
          <w:sz w:val="22"/>
          <w:szCs w:val="22"/>
        </w:rPr>
        <w:t>unencrypted</w:t>
      </w:r>
      <w:r w:rsidR="00567463">
        <w:rPr>
          <w:rFonts w:eastAsia="Times New Roman"/>
          <w:sz w:val="22"/>
          <w:szCs w:val="22"/>
        </w:rPr>
        <w:t xml:space="preserve"> without the key. For the bit size, it is referring to </w:t>
      </w:r>
      <w:r w:rsidR="005077CF">
        <w:rPr>
          <w:rFonts w:eastAsia="Times New Roman"/>
          <w:sz w:val="22"/>
          <w:szCs w:val="22"/>
        </w:rPr>
        <w:t>the size of the blocks of data that are encrypted at a time</w:t>
      </w:r>
      <w:r w:rsidR="00F13637">
        <w:rPr>
          <w:rFonts w:eastAsia="Times New Roman"/>
          <w:sz w:val="22"/>
          <w:szCs w:val="22"/>
        </w:rPr>
        <w:t xml:space="preserve">. When it comes to the use of symmetric or asymmetric keys, we are referring to the types of keys that are used to encrypt and decrypt </w:t>
      </w:r>
      <w:r w:rsidR="00C2471C">
        <w:rPr>
          <w:rFonts w:eastAsia="Times New Roman"/>
          <w:sz w:val="22"/>
          <w:szCs w:val="22"/>
        </w:rPr>
        <w:t>data</w:t>
      </w:r>
      <w:r w:rsidR="00F13637">
        <w:rPr>
          <w:rFonts w:eastAsia="Times New Roman"/>
          <w:sz w:val="22"/>
          <w:szCs w:val="22"/>
        </w:rPr>
        <w:t>. For symmetric keys, it means the same key is used to both encrypt and decrypt the data</w:t>
      </w:r>
      <w:r w:rsidR="00C2471C">
        <w:rPr>
          <w:rFonts w:eastAsia="Times New Roman"/>
          <w:sz w:val="22"/>
          <w:szCs w:val="22"/>
        </w:rPr>
        <w:t>. For asymmetric keys</w:t>
      </w:r>
      <w:r w:rsidR="00486773">
        <w:rPr>
          <w:rFonts w:eastAsia="Times New Roman"/>
          <w:sz w:val="22"/>
          <w:szCs w:val="22"/>
        </w:rPr>
        <w:t>,</w:t>
      </w:r>
      <w:r w:rsidR="00C2471C">
        <w:rPr>
          <w:rFonts w:eastAsia="Times New Roman"/>
          <w:sz w:val="22"/>
          <w:szCs w:val="22"/>
        </w:rPr>
        <w:t xml:space="preserve"> a public-private pair </w:t>
      </w:r>
      <w:r w:rsidR="003C0EEE">
        <w:rPr>
          <w:rFonts w:eastAsia="Times New Roman"/>
          <w:sz w:val="22"/>
          <w:szCs w:val="22"/>
        </w:rPr>
        <w:t>is</w:t>
      </w:r>
      <w:r w:rsidR="00C2471C">
        <w:rPr>
          <w:rFonts w:eastAsia="Times New Roman"/>
          <w:sz w:val="22"/>
          <w:szCs w:val="22"/>
        </w:rPr>
        <w:t xml:space="preserve"> used</w:t>
      </w:r>
      <w:r w:rsidR="00486773">
        <w:rPr>
          <w:rFonts w:eastAsia="Times New Roman"/>
          <w:sz w:val="22"/>
          <w:szCs w:val="22"/>
        </w:rPr>
        <w:t xml:space="preserve">. In that one person provides their public key for someone to encrypt the data </w:t>
      </w:r>
      <w:r w:rsidR="003C0EEE">
        <w:rPr>
          <w:rFonts w:eastAsia="Times New Roman"/>
          <w:sz w:val="22"/>
          <w:szCs w:val="22"/>
        </w:rPr>
        <w:t xml:space="preserve">then decrypts the data with a private key. </w:t>
      </w:r>
      <w:r w:rsidR="004653EB">
        <w:rPr>
          <w:rFonts w:eastAsia="Times New Roman"/>
          <w:sz w:val="22"/>
          <w:szCs w:val="22"/>
        </w:rPr>
        <w:t xml:space="preserve">Now finally touching on the current state of the encryption algorithms is very </w:t>
      </w:r>
      <w:r w:rsidR="00EF149C">
        <w:rPr>
          <w:rFonts w:eastAsia="Times New Roman"/>
          <w:sz w:val="22"/>
          <w:szCs w:val="22"/>
        </w:rPr>
        <w:t>straightforward</w:t>
      </w:r>
      <w:r w:rsidR="004653EB">
        <w:rPr>
          <w:rFonts w:eastAsia="Times New Roman"/>
          <w:sz w:val="22"/>
          <w:szCs w:val="22"/>
        </w:rPr>
        <w:t xml:space="preserve">. </w:t>
      </w:r>
      <w:r w:rsidR="00EF149C">
        <w:rPr>
          <w:rFonts w:eastAsia="Times New Roman"/>
          <w:sz w:val="22"/>
          <w:szCs w:val="22"/>
        </w:rPr>
        <w:t xml:space="preserve">With the current algorithms, the ability to brute force the encryptions </w:t>
      </w:r>
      <w:proofErr w:type="gramStart"/>
      <w:r w:rsidR="00EF149C">
        <w:rPr>
          <w:rFonts w:eastAsia="Times New Roman"/>
          <w:sz w:val="22"/>
          <w:szCs w:val="22"/>
        </w:rPr>
        <w:t>is</w:t>
      </w:r>
      <w:proofErr w:type="gramEnd"/>
      <w:r w:rsidR="00EF149C">
        <w:rPr>
          <w:rFonts w:eastAsia="Times New Roman"/>
          <w:sz w:val="22"/>
          <w:szCs w:val="22"/>
        </w:rPr>
        <w:t xml:space="preserve"> very intensive, both time and resource. </w:t>
      </w:r>
      <w:r w:rsidR="00DF27CB">
        <w:rPr>
          <w:rFonts w:eastAsia="Times New Roman"/>
          <w:sz w:val="22"/>
          <w:szCs w:val="22"/>
        </w:rPr>
        <w:t xml:space="preserve">This comes with a big question mark though, as technology and hardware continue to increase in performance, </w:t>
      </w:r>
      <w:r w:rsidR="00FB762C">
        <w:rPr>
          <w:rFonts w:eastAsia="Times New Roman"/>
          <w:sz w:val="22"/>
          <w:szCs w:val="22"/>
        </w:rPr>
        <w:t xml:space="preserve">there may come a time when these algorithms are no longer secure and need to be updated and replaced by newer, more secure </w:t>
      </w:r>
      <w:r w:rsidR="0019659D">
        <w:rPr>
          <w:rFonts w:eastAsia="Times New Roman"/>
          <w:sz w:val="22"/>
          <w:szCs w:val="22"/>
        </w:rPr>
        <w:t xml:space="preserve">algorithms.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24CF4DE2" w:rsidR="00DB5652" w:rsidRPr="00B7788F" w:rsidRDefault="004B3ED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FEB8EC6" wp14:editId="7AB81BD8">
            <wp:extent cx="5943600" cy="3129280"/>
            <wp:effectExtent l="0" t="0" r="0" b="0"/>
            <wp:docPr id="58215794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157949" name="Picture 2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56BD87E9" w:rsidR="00C56FC2" w:rsidRDefault="0082437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013D70D" wp14:editId="30F8CD81">
            <wp:extent cx="5943600" cy="2180590"/>
            <wp:effectExtent l="0" t="0" r="0" b="0"/>
            <wp:docPr id="1759720897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720897" name="Picture 8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810C4" w14:textId="77777777" w:rsidR="0007274E" w:rsidRDefault="0007274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080243D" w14:textId="77777777" w:rsidR="0007274E" w:rsidRDefault="0007274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5DF22D9" w14:textId="77777777" w:rsidR="0007274E" w:rsidRDefault="0007274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10407FAB" w:rsidR="00DB5652" w:rsidRDefault="00A4060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56E7D7E" wp14:editId="2984E73F">
            <wp:extent cx="5943600" cy="3735070"/>
            <wp:effectExtent l="0" t="0" r="0" b="0"/>
            <wp:docPr id="645016782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016782" name="Picture 10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A1EA" w14:textId="77777777" w:rsidR="00F46ECC" w:rsidRDefault="00F46ECC" w:rsidP="00D47759">
      <w:pPr>
        <w:contextualSpacing/>
        <w:rPr>
          <w:rFonts w:cstheme="minorHAnsi"/>
          <w:sz w:val="22"/>
          <w:szCs w:val="22"/>
        </w:rPr>
      </w:pPr>
    </w:p>
    <w:p w14:paraId="4329A1A3" w14:textId="77777777" w:rsidR="00F46ECC" w:rsidRDefault="00F46ECC" w:rsidP="00D47759">
      <w:pPr>
        <w:contextualSpacing/>
        <w:rPr>
          <w:rFonts w:cstheme="minorHAnsi"/>
          <w:sz w:val="22"/>
          <w:szCs w:val="22"/>
        </w:rPr>
      </w:pPr>
    </w:p>
    <w:p w14:paraId="1A24D288" w14:textId="77777777" w:rsidR="00F46ECC" w:rsidRDefault="00F46ECC" w:rsidP="00D47759">
      <w:pPr>
        <w:contextualSpacing/>
        <w:rPr>
          <w:rFonts w:cstheme="minorHAnsi"/>
          <w:sz w:val="22"/>
          <w:szCs w:val="22"/>
        </w:rPr>
      </w:pPr>
    </w:p>
    <w:p w14:paraId="2994B97B" w14:textId="77777777" w:rsidR="00F46ECC" w:rsidRDefault="00F46ECC" w:rsidP="00D47759">
      <w:pPr>
        <w:contextualSpacing/>
        <w:rPr>
          <w:rFonts w:cstheme="minorHAnsi"/>
          <w:sz w:val="22"/>
          <w:szCs w:val="22"/>
        </w:rPr>
      </w:pPr>
    </w:p>
    <w:p w14:paraId="16518C91" w14:textId="77777777" w:rsidR="00F46ECC" w:rsidRDefault="00F46ECC" w:rsidP="00D47759">
      <w:pPr>
        <w:contextualSpacing/>
        <w:rPr>
          <w:rFonts w:cstheme="minorHAnsi"/>
          <w:sz w:val="22"/>
          <w:szCs w:val="22"/>
        </w:rPr>
      </w:pPr>
    </w:p>
    <w:p w14:paraId="6DE0AE78" w14:textId="77777777" w:rsidR="00F46ECC" w:rsidRDefault="00F46ECC" w:rsidP="00D47759">
      <w:pPr>
        <w:contextualSpacing/>
        <w:rPr>
          <w:rFonts w:cstheme="minorHAnsi"/>
          <w:sz w:val="22"/>
          <w:szCs w:val="22"/>
        </w:rPr>
      </w:pPr>
    </w:p>
    <w:p w14:paraId="3263BA6C" w14:textId="77777777" w:rsidR="00F46ECC" w:rsidRDefault="00F46ECC" w:rsidP="00D47759">
      <w:pPr>
        <w:contextualSpacing/>
        <w:rPr>
          <w:rFonts w:cstheme="minorHAnsi"/>
          <w:sz w:val="22"/>
          <w:szCs w:val="22"/>
        </w:rPr>
      </w:pPr>
    </w:p>
    <w:p w14:paraId="7E2774D4" w14:textId="77777777" w:rsidR="00F46ECC" w:rsidRDefault="00F46ECC" w:rsidP="00D47759">
      <w:pPr>
        <w:contextualSpacing/>
        <w:rPr>
          <w:rFonts w:cstheme="minorHAnsi"/>
          <w:sz w:val="22"/>
          <w:szCs w:val="22"/>
        </w:rPr>
      </w:pPr>
    </w:p>
    <w:p w14:paraId="7613A72E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6BC168FC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00746A6B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1A7800E4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502179E2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5233F838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0D157605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18C79C1B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26A87BF3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48B1966C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5E3E28A4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41A30B40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60FB183D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23FDAB47" w14:textId="77777777" w:rsidR="00312B27" w:rsidRDefault="00312B27" w:rsidP="00D47759">
      <w:pPr>
        <w:contextualSpacing/>
        <w:rPr>
          <w:rFonts w:cstheme="minorHAnsi"/>
          <w:sz w:val="22"/>
          <w:szCs w:val="22"/>
        </w:rPr>
      </w:pPr>
    </w:p>
    <w:p w14:paraId="53ED687F" w14:textId="77777777" w:rsidR="00F46ECC" w:rsidRPr="00B7788F" w:rsidRDefault="00F46ECC" w:rsidP="00D47759">
      <w:pPr>
        <w:contextualSpacing/>
        <w:rPr>
          <w:rFonts w:cstheme="minorHAnsi"/>
          <w:sz w:val="22"/>
          <w:szCs w:val="22"/>
        </w:rPr>
      </w:pPr>
    </w:p>
    <w:p w14:paraId="24144543" w14:textId="166B5AD2" w:rsidR="00E33862" w:rsidRPr="00B7788F" w:rsidRDefault="000202DE" w:rsidP="00F46ECC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376EEE6" w14:textId="77777777" w:rsidR="00F46ECC" w:rsidRDefault="00F46ECC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7F9143A1" w14:textId="67D9A40A" w:rsidR="00E33862" w:rsidRDefault="00F46ECC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sz w:val="22"/>
          <w:szCs w:val="22"/>
        </w:rPr>
        <w:t>Before Refactored Code:</w:t>
      </w:r>
    </w:p>
    <w:p w14:paraId="5DD5F035" w14:textId="77777777" w:rsidR="00421277" w:rsidRDefault="00421277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39CF3806" w14:textId="2329B762" w:rsidR="00421277" w:rsidRDefault="00421277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noProof/>
          <w:sz w:val="22"/>
          <w:szCs w:val="22"/>
        </w:rPr>
        <w:drawing>
          <wp:inline distT="0" distB="0" distL="0" distR="0" wp14:anchorId="126D027F" wp14:editId="2CB8AB03">
            <wp:extent cx="4778686" cy="3467100"/>
            <wp:effectExtent l="0" t="0" r="3175" b="0"/>
            <wp:docPr id="1320918118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918118" name="Picture 4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7013" cy="3473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6245A" w14:textId="77777777" w:rsidR="00DF77B1" w:rsidRDefault="00DF77B1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02FEEDC3" w14:textId="15BEB79E" w:rsidR="00F46ECC" w:rsidRDefault="00F46ECC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noProof/>
          <w:sz w:val="22"/>
          <w:szCs w:val="22"/>
        </w:rPr>
        <w:lastRenderedPageBreak/>
        <w:drawing>
          <wp:inline distT="0" distB="0" distL="0" distR="0" wp14:anchorId="5096F138" wp14:editId="1F57014D">
            <wp:extent cx="5334744" cy="2229161"/>
            <wp:effectExtent l="0" t="0" r="0" b="0"/>
            <wp:docPr id="114328928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289289" name="Picture 3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52297" w14:textId="77777777" w:rsidR="008648BC" w:rsidRDefault="008648BC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0B57FFCF" w14:textId="77777777" w:rsidR="008648BC" w:rsidRDefault="008648BC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19761938" w14:textId="77777777" w:rsidR="008648BC" w:rsidRDefault="008648BC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69235DD0" w14:textId="77777777" w:rsidR="008648BC" w:rsidRDefault="008648BC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0F89E87B" w14:textId="77777777" w:rsidR="008648BC" w:rsidRDefault="008648BC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2F202287" w14:textId="77777777" w:rsidR="008648BC" w:rsidRDefault="008648BC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1C64B119" w14:textId="577C3D25" w:rsidR="00421277" w:rsidRDefault="00421277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sz w:val="22"/>
          <w:szCs w:val="22"/>
        </w:rPr>
        <w:t>After Refactored Code:</w:t>
      </w:r>
    </w:p>
    <w:p w14:paraId="1BE2A918" w14:textId="77777777" w:rsidR="00421277" w:rsidRDefault="00421277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55A0E689" w14:textId="4543C956" w:rsidR="00F46ECC" w:rsidRDefault="00E457F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noProof/>
          <w:sz w:val="22"/>
          <w:szCs w:val="22"/>
        </w:rPr>
        <w:drawing>
          <wp:inline distT="0" distB="0" distL="0" distR="0" wp14:anchorId="548FC155" wp14:editId="1EF04BFC">
            <wp:extent cx="5943600" cy="4061460"/>
            <wp:effectExtent l="0" t="0" r="0" b="0"/>
            <wp:docPr id="1273975759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975759" name="Picture 6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17162" w14:textId="77777777" w:rsidR="00E457F3" w:rsidRDefault="00E457F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00A353EC" w14:textId="40029E37" w:rsidR="00E457F3" w:rsidRDefault="00C25A0F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noProof/>
          <w:sz w:val="22"/>
          <w:szCs w:val="22"/>
        </w:rPr>
        <w:lastRenderedPageBreak/>
        <w:drawing>
          <wp:inline distT="0" distB="0" distL="0" distR="0" wp14:anchorId="3F7C726E" wp14:editId="6CAE21E1">
            <wp:extent cx="4772691" cy="2162477"/>
            <wp:effectExtent l="0" t="0" r="0" b="9525"/>
            <wp:docPr id="1607449165" name="Picture 7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449165" name="Picture 7" descr="A screenshot of a computer erro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651FA" w14:textId="77777777" w:rsidR="00001163" w:rsidRDefault="0000116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15BC0326" w14:textId="77777777" w:rsidR="00001163" w:rsidRDefault="0000116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47A52750" w14:textId="77777777" w:rsidR="00001163" w:rsidRDefault="0000116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67E629D1" w14:textId="77777777" w:rsidR="00001163" w:rsidRDefault="0000116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2119EF4A" w14:textId="77777777" w:rsidR="00001163" w:rsidRDefault="0000116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70B84B00" w14:textId="77777777" w:rsidR="00001163" w:rsidRDefault="0000116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62B9F5CF" w14:textId="77777777" w:rsidR="00001163" w:rsidRPr="00F46ECC" w:rsidRDefault="0000116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EC62459" w:rsidR="00E33862" w:rsidRDefault="001D1F5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026D39E9" wp14:editId="3BFF1BAF">
            <wp:extent cx="5943600" cy="4061460"/>
            <wp:effectExtent l="0" t="0" r="0" b="0"/>
            <wp:docPr id="12572409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240953" name="Picture 1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78711" w14:textId="77777777" w:rsidR="00001163" w:rsidRDefault="00001163" w:rsidP="00D47759">
      <w:pPr>
        <w:contextualSpacing/>
        <w:rPr>
          <w:rFonts w:cstheme="minorHAnsi"/>
          <w:sz w:val="22"/>
          <w:szCs w:val="22"/>
        </w:rPr>
      </w:pPr>
    </w:p>
    <w:p w14:paraId="1051F27F" w14:textId="77777777" w:rsidR="00001163" w:rsidRDefault="00001163" w:rsidP="00D47759">
      <w:pPr>
        <w:contextualSpacing/>
        <w:rPr>
          <w:rFonts w:cstheme="minorHAnsi"/>
          <w:sz w:val="22"/>
          <w:szCs w:val="22"/>
        </w:rPr>
      </w:pPr>
    </w:p>
    <w:p w14:paraId="679A937B" w14:textId="77777777" w:rsidR="00001163" w:rsidRPr="00B7788F" w:rsidRDefault="00001163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6F0FBC2" w14:textId="0C801F4F" w:rsidR="00ED046F" w:rsidRDefault="00663329" w:rsidP="00ED046F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irstly, when we </w:t>
      </w:r>
      <w:r w:rsidR="0047331B">
        <w:rPr>
          <w:rFonts w:eastAsia="Times New Roman"/>
          <w:sz w:val="22"/>
          <w:szCs w:val="22"/>
        </w:rPr>
        <w:t>are looking</w:t>
      </w:r>
      <w:r w:rsidR="00B22527">
        <w:rPr>
          <w:rFonts w:eastAsia="Times New Roman"/>
          <w:sz w:val="22"/>
          <w:szCs w:val="22"/>
        </w:rPr>
        <w:t xml:space="preserve"> over the requirements that must be met for Artemis Financial, we can see that there are specific requirements </w:t>
      </w:r>
      <w:r w:rsidR="00553900">
        <w:rPr>
          <w:rFonts w:eastAsia="Times New Roman"/>
          <w:sz w:val="22"/>
          <w:szCs w:val="22"/>
        </w:rPr>
        <w:t xml:space="preserve">since they are a financial institution. This includes that all personal or financial data must be encrypted </w:t>
      </w:r>
      <w:r w:rsidR="00AF160D">
        <w:rPr>
          <w:rFonts w:eastAsia="Times New Roman"/>
          <w:sz w:val="22"/>
          <w:szCs w:val="22"/>
        </w:rPr>
        <w:t xml:space="preserve">as stated by the </w:t>
      </w:r>
      <w:r w:rsidR="005E18BA">
        <w:rPr>
          <w:rFonts w:eastAsia="Times New Roman"/>
          <w:sz w:val="22"/>
          <w:szCs w:val="22"/>
        </w:rPr>
        <w:t>Gramm-Leach-Bliley Act (</w:t>
      </w:r>
      <w:r w:rsidR="0047331B">
        <w:rPr>
          <w:rFonts w:eastAsia="Times New Roman"/>
          <w:sz w:val="22"/>
          <w:szCs w:val="22"/>
        </w:rPr>
        <w:t>Probasco</w:t>
      </w:r>
      <w:r w:rsidR="005E18BA">
        <w:rPr>
          <w:rFonts w:eastAsia="Times New Roman"/>
          <w:sz w:val="22"/>
          <w:szCs w:val="22"/>
        </w:rPr>
        <w:t xml:space="preserve">). </w:t>
      </w:r>
      <w:r w:rsidR="00ED046F">
        <w:rPr>
          <w:rFonts w:eastAsia="Times New Roman"/>
          <w:sz w:val="22"/>
          <w:szCs w:val="22"/>
        </w:rPr>
        <w:t>What we have not hit on is what the software will need in the future as it continues to expand. These include</w:t>
      </w:r>
      <w:r w:rsidR="00C04119">
        <w:rPr>
          <w:rFonts w:eastAsia="Times New Roman"/>
          <w:sz w:val="22"/>
          <w:szCs w:val="22"/>
        </w:rPr>
        <w:t>:</w:t>
      </w:r>
    </w:p>
    <w:p w14:paraId="2125BB50" w14:textId="5C9DE5B6" w:rsidR="00C04119" w:rsidRDefault="00C04119" w:rsidP="00C04119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put Validation: This is to protect against vulnerabilities where the user has access </w:t>
      </w:r>
      <w:r w:rsidR="00304BBE">
        <w:rPr>
          <w:rFonts w:eastAsia="Times New Roman"/>
          <w:sz w:val="22"/>
          <w:szCs w:val="22"/>
        </w:rPr>
        <w:t xml:space="preserve">by injecting unforeseen types of inputs and </w:t>
      </w:r>
      <w:proofErr w:type="gramStart"/>
      <w:r w:rsidR="00304BBE">
        <w:rPr>
          <w:rFonts w:eastAsia="Times New Roman"/>
          <w:sz w:val="22"/>
          <w:szCs w:val="22"/>
        </w:rPr>
        <w:t>lengths</w:t>
      </w:r>
      <w:proofErr w:type="gramEnd"/>
    </w:p>
    <w:p w14:paraId="1514B9E6" w14:textId="18204603" w:rsidR="00304BBE" w:rsidRDefault="00A3602B" w:rsidP="00C04119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ecure API: The continued strengthening of the API </w:t>
      </w:r>
      <w:r w:rsidR="00F63D0F">
        <w:rPr>
          <w:rFonts w:eastAsia="Times New Roman"/>
          <w:sz w:val="22"/>
          <w:szCs w:val="22"/>
        </w:rPr>
        <w:t xml:space="preserve">by limiting the </w:t>
      </w:r>
      <w:r w:rsidR="008378B5">
        <w:rPr>
          <w:rFonts w:eastAsia="Times New Roman"/>
          <w:sz w:val="22"/>
          <w:szCs w:val="22"/>
        </w:rPr>
        <w:t>number</w:t>
      </w:r>
      <w:r w:rsidR="00F63D0F">
        <w:rPr>
          <w:rFonts w:eastAsia="Times New Roman"/>
          <w:sz w:val="22"/>
          <w:szCs w:val="22"/>
        </w:rPr>
        <w:t xml:space="preserve"> of calls and the type of data that is </w:t>
      </w:r>
      <w:r w:rsidR="005D5E42">
        <w:rPr>
          <w:rFonts w:eastAsia="Times New Roman"/>
          <w:sz w:val="22"/>
          <w:szCs w:val="22"/>
        </w:rPr>
        <w:t>acceptable and</w:t>
      </w:r>
      <w:r w:rsidR="00920220">
        <w:rPr>
          <w:rFonts w:eastAsia="Times New Roman"/>
          <w:sz w:val="22"/>
          <w:szCs w:val="22"/>
        </w:rPr>
        <w:t xml:space="preserve"> also implementing </w:t>
      </w:r>
      <w:r w:rsidR="00C62FA4">
        <w:rPr>
          <w:rFonts w:eastAsia="Times New Roman"/>
          <w:sz w:val="22"/>
          <w:szCs w:val="22"/>
        </w:rPr>
        <w:t xml:space="preserve">access controls to the different functions of the </w:t>
      </w:r>
      <w:r w:rsidR="005D5E42">
        <w:rPr>
          <w:rFonts w:eastAsia="Times New Roman"/>
          <w:sz w:val="22"/>
          <w:szCs w:val="22"/>
        </w:rPr>
        <w:t>API.</w:t>
      </w:r>
    </w:p>
    <w:p w14:paraId="1464ECA1" w14:textId="449F8FFC" w:rsidR="00C67EEE" w:rsidRPr="00C67EEE" w:rsidRDefault="00C62FA4" w:rsidP="00C67EEE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Code Error: </w:t>
      </w:r>
      <w:r w:rsidR="00C67EEE">
        <w:rPr>
          <w:rFonts w:eastAsia="Times New Roman"/>
          <w:sz w:val="22"/>
          <w:szCs w:val="22"/>
        </w:rPr>
        <w:t>Maintaining</w:t>
      </w:r>
      <w:r w:rsidR="00EA4988">
        <w:rPr>
          <w:rFonts w:eastAsia="Times New Roman"/>
          <w:sz w:val="22"/>
          <w:szCs w:val="22"/>
        </w:rPr>
        <w:t xml:space="preserve"> the error handling to not allow overflow errors that could have unintended </w:t>
      </w:r>
      <w:r w:rsidR="00C67EEE">
        <w:rPr>
          <w:rFonts w:eastAsia="Times New Roman"/>
          <w:sz w:val="22"/>
          <w:szCs w:val="22"/>
        </w:rPr>
        <w:t xml:space="preserve">consequences and access </w:t>
      </w:r>
      <w:r w:rsidR="008378B5">
        <w:rPr>
          <w:rFonts w:eastAsia="Times New Roman"/>
          <w:sz w:val="22"/>
          <w:szCs w:val="22"/>
        </w:rPr>
        <w:t>violations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0B749FCA" w:rsidR="00974AE3" w:rsidRDefault="0053193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By using industry standards, we were able to update the code base</w:t>
      </w:r>
      <w:r w:rsidR="00EA1E16">
        <w:rPr>
          <w:rFonts w:eastAsia="Times New Roman"/>
          <w:sz w:val="22"/>
          <w:szCs w:val="22"/>
        </w:rPr>
        <w:t xml:space="preserve"> </w:t>
      </w:r>
      <w:r w:rsidR="005D5E42">
        <w:rPr>
          <w:rFonts w:eastAsia="Times New Roman"/>
          <w:sz w:val="22"/>
          <w:szCs w:val="22"/>
        </w:rPr>
        <w:t>to not</w:t>
      </w:r>
      <w:r w:rsidR="007228D3">
        <w:rPr>
          <w:rFonts w:eastAsia="Times New Roman"/>
          <w:sz w:val="22"/>
          <w:szCs w:val="22"/>
        </w:rPr>
        <w:t xml:space="preserve"> allow</w:t>
      </w:r>
      <w:r>
        <w:rPr>
          <w:rFonts w:eastAsia="Times New Roman"/>
          <w:sz w:val="22"/>
          <w:szCs w:val="22"/>
        </w:rPr>
        <w:t xml:space="preserve"> </w:t>
      </w:r>
      <w:r w:rsidR="007228D3">
        <w:rPr>
          <w:rFonts w:eastAsia="Times New Roman"/>
          <w:sz w:val="22"/>
          <w:szCs w:val="22"/>
        </w:rPr>
        <w:t xml:space="preserve">new vulnerabilities to become active in the code base. This included using different testing techniques and </w:t>
      </w:r>
      <w:r w:rsidR="004A5FFB">
        <w:rPr>
          <w:rFonts w:eastAsia="Times New Roman"/>
          <w:sz w:val="22"/>
          <w:szCs w:val="22"/>
        </w:rPr>
        <w:t xml:space="preserve">running dependency checks to maintain the code.  </w:t>
      </w:r>
      <w:r w:rsidR="00EA1E16">
        <w:rPr>
          <w:rFonts w:eastAsia="Times New Roman"/>
          <w:sz w:val="22"/>
          <w:szCs w:val="22"/>
        </w:rPr>
        <w:t xml:space="preserve">It is of paramount importance to </w:t>
      </w:r>
      <w:r w:rsidR="004E3009">
        <w:rPr>
          <w:rFonts w:eastAsia="Times New Roman"/>
          <w:sz w:val="22"/>
          <w:szCs w:val="22"/>
        </w:rPr>
        <w:t xml:space="preserve">follow the best practices that have been set forth by the industry standards to not only protect the </w:t>
      </w:r>
      <w:r w:rsidR="00767A0E">
        <w:rPr>
          <w:rFonts w:eastAsia="Times New Roman"/>
          <w:sz w:val="22"/>
          <w:szCs w:val="22"/>
        </w:rPr>
        <w:t>company's</w:t>
      </w:r>
      <w:r w:rsidR="001C1F29">
        <w:rPr>
          <w:rFonts w:eastAsia="Times New Roman"/>
          <w:sz w:val="22"/>
          <w:szCs w:val="22"/>
        </w:rPr>
        <w:t xml:space="preserve"> well-being but that of its </w:t>
      </w:r>
      <w:r w:rsidR="00767A0E">
        <w:rPr>
          <w:rFonts w:eastAsia="Times New Roman"/>
          <w:sz w:val="22"/>
          <w:szCs w:val="22"/>
        </w:rPr>
        <w:t>user base</w:t>
      </w:r>
      <w:r w:rsidR="001C1F29">
        <w:rPr>
          <w:rFonts w:eastAsia="Times New Roman"/>
          <w:sz w:val="22"/>
          <w:szCs w:val="22"/>
        </w:rPr>
        <w:t xml:space="preserve"> as well. By maintaining this throughout, we can help to eliminate the </w:t>
      </w:r>
      <w:r w:rsidR="00767A0E">
        <w:rPr>
          <w:rFonts w:eastAsia="Times New Roman"/>
          <w:sz w:val="22"/>
          <w:szCs w:val="22"/>
        </w:rPr>
        <w:t xml:space="preserve">potential leak of data that could </w:t>
      </w:r>
      <w:r w:rsidR="001930AF">
        <w:rPr>
          <w:rFonts w:eastAsia="Times New Roman"/>
          <w:sz w:val="22"/>
          <w:szCs w:val="22"/>
        </w:rPr>
        <w:t xml:space="preserve">lead the company </w:t>
      </w:r>
      <w:r w:rsidR="005D5E42">
        <w:rPr>
          <w:rFonts w:eastAsia="Times New Roman"/>
          <w:sz w:val="22"/>
          <w:szCs w:val="22"/>
        </w:rPr>
        <w:t>to</w:t>
      </w:r>
      <w:r w:rsidR="001930AF">
        <w:rPr>
          <w:rFonts w:eastAsia="Times New Roman"/>
          <w:sz w:val="22"/>
          <w:szCs w:val="22"/>
        </w:rPr>
        <w:t xml:space="preserve"> fines from regulatory compliance, </w:t>
      </w:r>
      <w:r w:rsidR="00AC599A">
        <w:rPr>
          <w:rFonts w:eastAsia="Times New Roman"/>
          <w:sz w:val="22"/>
          <w:szCs w:val="22"/>
        </w:rPr>
        <w:t xml:space="preserve">distrust from the general public, and eventually the collapse of the entire company. </w:t>
      </w:r>
    </w:p>
    <w:p w14:paraId="3FDD8E12" w14:textId="77777777" w:rsidR="008378B5" w:rsidRDefault="008378B5" w:rsidP="00D47759">
      <w:pPr>
        <w:contextualSpacing/>
        <w:rPr>
          <w:rFonts w:eastAsia="Times New Roman"/>
          <w:sz w:val="22"/>
          <w:szCs w:val="22"/>
        </w:rPr>
      </w:pPr>
    </w:p>
    <w:p w14:paraId="6961BD3E" w14:textId="77777777" w:rsidR="008378B5" w:rsidRDefault="008378B5" w:rsidP="00D47759">
      <w:pPr>
        <w:contextualSpacing/>
        <w:rPr>
          <w:rFonts w:eastAsia="Times New Roman"/>
          <w:sz w:val="22"/>
          <w:szCs w:val="22"/>
        </w:rPr>
      </w:pPr>
    </w:p>
    <w:p w14:paraId="3DAF61A3" w14:textId="77777777" w:rsidR="0047331B" w:rsidRPr="0047331B" w:rsidRDefault="0047331B" w:rsidP="00D47759">
      <w:pPr>
        <w:contextualSpacing/>
        <w:rPr>
          <w:rFonts w:eastAsia="Times New Roman"/>
          <w:b/>
          <w:bCs/>
          <w:sz w:val="22"/>
          <w:szCs w:val="22"/>
        </w:rPr>
      </w:pPr>
    </w:p>
    <w:p w14:paraId="4571816B" w14:textId="75B7EEC7" w:rsidR="0047331B" w:rsidRDefault="0047331B" w:rsidP="0047331B">
      <w:pPr>
        <w:contextualSpacing/>
        <w:jc w:val="center"/>
        <w:rPr>
          <w:rFonts w:eastAsia="Times New Roman"/>
          <w:b/>
          <w:bCs/>
          <w:sz w:val="22"/>
          <w:szCs w:val="22"/>
        </w:rPr>
      </w:pPr>
      <w:r w:rsidRPr="0047331B">
        <w:rPr>
          <w:rFonts w:eastAsia="Times New Roman"/>
          <w:b/>
          <w:bCs/>
          <w:sz w:val="22"/>
          <w:szCs w:val="22"/>
        </w:rPr>
        <w:t>References</w:t>
      </w:r>
    </w:p>
    <w:p w14:paraId="7BFA382E" w14:textId="77777777" w:rsidR="00E36CEB" w:rsidRDefault="00E36CEB" w:rsidP="0047331B">
      <w:pPr>
        <w:contextualSpacing/>
        <w:jc w:val="center"/>
        <w:rPr>
          <w:rFonts w:eastAsia="Times New Roman"/>
          <w:b/>
          <w:bCs/>
          <w:sz w:val="22"/>
          <w:szCs w:val="22"/>
        </w:rPr>
      </w:pPr>
    </w:p>
    <w:p w14:paraId="1CD21AB7" w14:textId="0AD85400" w:rsidR="0047331B" w:rsidRPr="00E36CEB" w:rsidRDefault="00E36CEB" w:rsidP="00E36CEB">
      <w:pPr>
        <w:spacing w:before="100" w:beforeAutospacing="1" w:after="100" w:afterAutospacing="1"/>
        <w:ind w:left="567" w:hanging="567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vans, L. (2023, August 7). </w:t>
      </w:r>
      <w:r>
        <w:rPr>
          <w:rFonts w:ascii="Times New Roman" w:eastAsia="Times New Roman" w:hAnsi="Times New Roman" w:cs="Times New Roman"/>
          <w:i/>
          <w:iCs/>
        </w:rPr>
        <w:t>Financial Institutions Regulatory Checklist</w:t>
      </w:r>
      <w:r>
        <w:rPr>
          <w:rFonts w:ascii="Times New Roman" w:eastAsia="Times New Roman" w:hAnsi="Times New Roman" w:cs="Times New Roman"/>
        </w:rPr>
        <w:t xml:space="preserve">. Arctic Wolf. https://arcticwolf.com/resources/blog/a-simplified-regulatory-checklist-for-financial-institutions/ </w:t>
      </w:r>
    </w:p>
    <w:p w14:paraId="5B4326F2" w14:textId="77777777" w:rsidR="0047331B" w:rsidRDefault="0047331B" w:rsidP="0047331B">
      <w:pPr>
        <w:pStyle w:val="NormalWeb"/>
        <w:ind w:left="567" w:hanging="567"/>
      </w:pPr>
      <w:r>
        <w:t xml:space="preserve">Probasco, L. (n.d.). </w:t>
      </w:r>
      <w:r>
        <w:rPr>
          <w:i/>
          <w:iCs/>
        </w:rPr>
        <w:t>Encryption requirements for Banks &amp; Financial Services</w:t>
      </w:r>
      <w:r>
        <w:t xml:space="preserve">. Encryption Requirements for Banks &amp; Financial Services. https://info.townsendsecurity.com/encryption-requirements-for-banks-financial-services </w:t>
      </w:r>
    </w:p>
    <w:p w14:paraId="1ACD6694" w14:textId="77777777" w:rsidR="00C01937" w:rsidRDefault="00C01937" w:rsidP="00C01937">
      <w:pPr>
        <w:pStyle w:val="NormalWeb"/>
        <w:ind w:left="567" w:hanging="567"/>
      </w:pPr>
      <w:r>
        <w:t xml:space="preserve">Oracle. (2007). </w:t>
      </w:r>
      <w:r>
        <w:rPr>
          <w:i/>
          <w:iCs/>
        </w:rPr>
        <w:t>Java Security Standard Algorithm Names</w:t>
      </w:r>
      <w:r>
        <w:t xml:space="preserve">. Java security standard algorithm names. https://docs.oracle.com/javase/9/docs/specs/security/standard-names.html#cipher-algorithm-names </w:t>
      </w:r>
    </w:p>
    <w:p w14:paraId="5FCB2A95" w14:textId="77777777" w:rsidR="00C01937" w:rsidRDefault="00C01937" w:rsidP="0047331B">
      <w:pPr>
        <w:pStyle w:val="NormalWeb"/>
        <w:ind w:left="567" w:hanging="567"/>
      </w:pPr>
    </w:p>
    <w:p w14:paraId="1619210B" w14:textId="77777777" w:rsidR="0047331B" w:rsidRPr="0047331B" w:rsidRDefault="0047331B" w:rsidP="00D47759">
      <w:pPr>
        <w:contextualSpacing/>
        <w:rPr>
          <w:rFonts w:eastAsia="Times New Roman"/>
          <w:b/>
          <w:bCs/>
          <w:sz w:val="22"/>
          <w:szCs w:val="22"/>
        </w:rPr>
      </w:pPr>
    </w:p>
    <w:sectPr w:rsidR="0047331B" w:rsidRPr="0047331B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77860" w14:textId="77777777" w:rsidR="00281C36" w:rsidRDefault="00281C36" w:rsidP="002F3F84">
      <w:r>
        <w:separator/>
      </w:r>
    </w:p>
  </w:endnote>
  <w:endnote w:type="continuationSeparator" w:id="0">
    <w:p w14:paraId="0661ACF2" w14:textId="77777777" w:rsidR="00281C36" w:rsidRDefault="00281C36" w:rsidP="002F3F84">
      <w:r>
        <w:continuationSeparator/>
      </w:r>
    </w:p>
  </w:endnote>
  <w:endnote w:type="continuationNotice" w:id="1">
    <w:p w14:paraId="35637C2C" w14:textId="77777777" w:rsidR="00281C36" w:rsidRDefault="00281C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4A79E" w14:textId="77777777" w:rsidR="00281C36" w:rsidRDefault="00281C36" w:rsidP="002F3F84">
      <w:r>
        <w:separator/>
      </w:r>
    </w:p>
  </w:footnote>
  <w:footnote w:type="continuationSeparator" w:id="0">
    <w:p w14:paraId="2FD279F5" w14:textId="77777777" w:rsidR="00281C36" w:rsidRDefault="00281C36" w:rsidP="002F3F84">
      <w:r>
        <w:continuationSeparator/>
      </w:r>
    </w:p>
  </w:footnote>
  <w:footnote w:type="continuationNotice" w:id="1">
    <w:p w14:paraId="0C5895D6" w14:textId="77777777" w:rsidR="00281C36" w:rsidRDefault="00281C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8711A"/>
    <w:multiLevelType w:val="hybridMultilevel"/>
    <w:tmpl w:val="A7C26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D36E10"/>
    <w:multiLevelType w:val="hybridMultilevel"/>
    <w:tmpl w:val="70304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896278556">
    <w:abstractNumId w:val="17"/>
  </w:num>
  <w:num w:numId="2" w16cid:durableId="43801613">
    <w:abstractNumId w:val="22"/>
  </w:num>
  <w:num w:numId="3" w16cid:durableId="1737388712">
    <w:abstractNumId w:val="7"/>
  </w:num>
  <w:num w:numId="4" w16cid:durableId="1587810613">
    <w:abstractNumId w:val="9"/>
  </w:num>
  <w:num w:numId="5" w16cid:durableId="146635504">
    <w:abstractNumId w:val="5"/>
  </w:num>
  <w:num w:numId="6" w16cid:durableId="1397313247">
    <w:abstractNumId w:val="18"/>
  </w:num>
  <w:num w:numId="7" w16cid:durableId="554051361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504900206">
    <w:abstractNumId w:val="6"/>
  </w:num>
  <w:num w:numId="9" w16cid:durableId="64790196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323853544">
    <w:abstractNumId w:val="0"/>
  </w:num>
  <w:num w:numId="11" w16cid:durableId="2146965282">
    <w:abstractNumId w:val="3"/>
  </w:num>
  <w:num w:numId="12" w16cid:durableId="2075079412">
    <w:abstractNumId w:val="20"/>
  </w:num>
  <w:num w:numId="13" w16cid:durableId="1637223607">
    <w:abstractNumId w:val="16"/>
  </w:num>
  <w:num w:numId="14" w16cid:durableId="1596934906">
    <w:abstractNumId w:val="2"/>
  </w:num>
  <w:num w:numId="15" w16cid:durableId="18438767">
    <w:abstractNumId w:val="12"/>
  </w:num>
  <w:num w:numId="16" w16cid:durableId="982197820">
    <w:abstractNumId w:val="10"/>
  </w:num>
  <w:num w:numId="17" w16cid:durableId="1854109480">
    <w:abstractNumId w:val="15"/>
  </w:num>
  <w:num w:numId="18" w16cid:durableId="1009138881">
    <w:abstractNumId w:val="19"/>
  </w:num>
  <w:num w:numId="19" w16cid:durableId="846944175">
    <w:abstractNumId w:val="8"/>
  </w:num>
  <w:num w:numId="20" w16cid:durableId="1440369503">
    <w:abstractNumId w:val="14"/>
  </w:num>
  <w:num w:numId="21" w16cid:durableId="2126197255">
    <w:abstractNumId w:val="11"/>
  </w:num>
  <w:num w:numId="22" w16cid:durableId="1512524561">
    <w:abstractNumId w:val="4"/>
  </w:num>
  <w:num w:numId="23" w16cid:durableId="4602721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1163"/>
    <w:rsid w:val="00010B8A"/>
    <w:rsid w:val="000202DE"/>
    <w:rsid w:val="00025C05"/>
    <w:rsid w:val="0004440F"/>
    <w:rsid w:val="0004531D"/>
    <w:rsid w:val="00052476"/>
    <w:rsid w:val="0007274E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0AF"/>
    <w:rsid w:val="001933BA"/>
    <w:rsid w:val="0019659D"/>
    <w:rsid w:val="001A381D"/>
    <w:rsid w:val="001B096A"/>
    <w:rsid w:val="001B4F8C"/>
    <w:rsid w:val="001C1F29"/>
    <w:rsid w:val="001D1F51"/>
    <w:rsid w:val="001F5B1E"/>
    <w:rsid w:val="001F5F49"/>
    <w:rsid w:val="002001E0"/>
    <w:rsid w:val="00232687"/>
    <w:rsid w:val="00234FC3"/>
    <w:rsid w:val="00246C90"/>
    <w:rsid w:val="00271E26"/>
    <w:rsid w:val="002778D5"/>
    <w:rsid w:val="00277B38"/>
    <w:rsid w:val="00281C36"/>
    <w:rsid w:val="00281DF1"/>
    <w:rsid w:val="00286891"/>
    <w:rsid w:val="00292377"/>
    <w:rsid w:val="002A1A18"/>
    <w:rsid w:val="002B4D43"/>
    <w:rsid w:val="002F3F84"/>
    <w:rsid w:val="00304BBE"/>
    <w:rsid w:val="00312B27"/>
    <w:rsid w:val="00321D27"/>
    <w:rsid w:val="00335200"/>
    <w:rsid w:val="003360D3"/>
    <w:rsid w:val="0033644E"/>
    <w:rsid w:val="00343923"/>
    <w:rsid w:val="00352FD0"/>
    <w:rsid w:val="003726AD"/>
    <w:rsid w:val="003978A0"/>
    <w:rsid w:val="003A1621"/>
    <w:rsid w:val="003C0EEE"/>
    <w:rsid w:val="003E0C65"/>
    <w:rsid w:val="003E2462"/>
    <w:rsid w:val="003E399D"/>
    <w:rsid w:val="003F4DE0"/>
    <w:rsid w:val="00403219"/>
    <w:rsid w:val="00413DE0"/>
    <w:rsid w:val="00421277"/>
    <w:rsid w:val="004526FA"/>
    <w:rsid w:val="0045610F"/>
    <w:rsid w:val="0046151B"/>
    <w:rsid w:val="004653EB"/>
    <w:rsid w:val="0047331B"/>
    <w:rsid w:val="00473815"/>
    <w:rsid w:val="0048319E"/>
    <w:rsid w:val="00485402"/>
    <w:rsid w:val="00486773"/>
    <w:rsid w:val="004A5FFB"/>
    <w:rsid w:val="004B2BE0"/>
    <w:rsid w:val="004B359B"/>
    <w:rsid w:val="004B3ED6"/>
    <w:rsid w:val="004D78B4"/>
    <w:rsid w:val="004E3009"/>
    <w:rsid w:val="005077CF"/>
    <w:rsid w:val="00512ADF"/>
    <w:rsid w:val="00512E38"/>
    <w:rsid w:val="00522176"/>
    <w:rsid w:val="00523478"/>
    <w:rsid w:val="00531935"/>
    <w:rsid w:val="00531FBF"/>
    <w:rsid w:val="00553900"/>
    <w:rsid w:val="00567463"/>
    <w:rsid w:val="0057083A"/>
    <w:rsid w:val="0058064D"/>
    <w:rsid w:val="00583A02"/>
    <w:rsid w:val="005A1B32"/>
    <w:rsid w:val="005A6070"/>
    <w:rsid w:val="005A7C7F"/>
    <w:rsid w:val="005C593C"/>
    <w:rsid w:val="005D020B"/>
    <w:rsid w:val="005D5E42"/>
    <w:rsid w:val="005E18BA"/>
    <w:rsid w:val="005E6088"/>
    <w:rsid w:val="005F574E"/>
    <w:rsid w:val="006017FD"/>
    <w:rsid w:val="006201FC"/>
    <w:rsid w:val="00632C6F"/>
    <w:rsid w:val="00633225"/>
    <w:rsid w:val="006336ED"/>
    <w:rsid w:val="00663329"/>
    <w:rsid w:val="006A66A8"/>
    <w:rsid w:val="006B66FE"/>
    <w:rsid w:val="006C7B14"/>
    <w:rsid w:val="006E1A73"/>
    <w:rsid w:val="006E3003"/>
    <w:rsid w:val="00701A84"/>
    <w:rsid w:val="0071273D"/>
    <w:rsid w:val="007228D3"/>
    <w:rsid w:val="007366FD"/>
    <w:rsid w:val="0076659B"/>
    <w:rsid w:val="00767A0E"/>
    <w:rsid w:val="00790486"/>
    <w:rsid w:val="00793EE5"/>
    <w:rsid w:val="00797EC8"/>
    <w:rsid w:val="007F3B9B"/>
    <w:rsid w:val="00803E8F"/>
    <w:rsid w:val="00816AE9"/>
    <w:rsid w:val="00824377"/>
    <w:rsid w:val="00824ABB"/>
    <w:rsid w:val="00826665"/>
    <w:rsid w:val="008378B5"/>
    <w:rsid w:val="00844A5D"/>
    <w:rsid w:val="00861EC1"/>
    <w:rsid w:val="008648BC"/>
    <w:rsid w:val="008A7514"/>
    <w:rsid w:val="008B068E"/>
    <w:rsid w:val="00914DD4"/>
    <w:rsid w:val="00920220"/>
    <w:rsid w:val="00940B1A"/>
    <w:rsid w:val="00946604"/>
    <w:rsid w:val="00957280"/>
    <w:rsid w:val="009714E8"/>
    <w:rsid w:val="00974AE3"/>
    <w:rsid w:val="009826D6"/>
    <w:rsid w:val="009C6202"/>
    <w:rsid w:val="009C7B99"/>
    <w:rsid w:val="009D3129"/>
    <w:rsid w:val="009F285B"/>
    <w:rsid w:val="00A17E10"/>
    <w:rsid w:val="00A2133A"/>
    <w:rsid w:val="00A3602B"/>
    <w:rsid w:val="00A4060D"/>
    <w:rsid w:val="00A87E0C"/>
    <w:rsid w:val="00AB0402"/>
    <w:rsid w:val="00AC1A15"/>
    <w:rsid w:val="00AC3626"/>
    <w:rsid w:val="00AC599A"/>
    <w:rsid w:val="00AD43C0"/>
    <w:rsid w:val="00AE5714"/>
    <w:rsid w:val="00AE5B33"/>
    <w:rsid w:val="00AF160D"/>
    <w:rsid w:val="00AF4C03"/>
    <w:rsid w:val="00B03C25"/>
    <w:rsid w:val="00B20F52"/>
    <w:rsid w:val="00B22527"/>
    <w:rsid w:val="00B26489"/>
    <w:rsid w:val="00B35185"/>
    <w:rsid w:val="00B406E8"/>
    <w:rsid w:val="00B50C83"/>
    <w:rsid w:val="00B720DC"/>
    <w:rsid w:val="00B7788F"/>
    <w:rsid w:val="00C01937"/>
    <w:rsid w:val="00C04119"/>
    <w:rsid w:val="00C05CBB"/>
    <w:rsid w:val="00C223D4"/>
    <w:rsid w:val="00C2471C"/>
    <w:rsid w:val="00C25A0F"/>
    <w:rsid w:val="00C32F3D"/>
    <w:rsid w:val="00C41B36"/>
    <w:rsid w:val="00C56FC2"/>
    <w:rsid w:val="00C60FB4"/>
    <w:rsid w:val="00C62FA4"/>
    <w:rsid w:val="00C67EEE"/>
    <w:rsid w:val="00C67FA3"/>
    <w:rsid w:val="00CB6BD5"/>
    <w:rsid w:val="00CD0D46"/>
    <w:rsid w:val="00CE44E9"/>
    <w:rsid w:val="00CF445D"/>
    <w:rsid w:val="00CF618A"/>
    <w:rsid w:val="00D0558B"/>
    <w:rsid w:val="00D47759"/>
    <w:rsid w:val="00D7295A"/>
    <w:rsid w:val="00D948E5"/>
    <w:rsid w:val="00DB5652"/>
    <w:rsid w:val="00DD6742"/>
    <w:rsid w:val="00DE328B"/>
    <w:rsid w:val="00DF0AEE"/>
    <w:rsid w:val="00DF27CB"/>
    <w:rsid w:val="00DF77B1"/>
    <w:rsid w:val="00E02BD0"/>
    <w:rsid w:val="00E33862"/>
    <w:rsid w:val="00E36CEB"/>
    <w:rsid w:val="00E4044A"/>
    <w:rsid w:val="00E457F3"/>
    <w:rsid w:val="00E5594E"/>
    <w:rsid w:val="00E66FC0"/>
    <w:rsid w:val="00E941D0"/>
    <w:rsid w:val="00EA1E16"/>
    <w:rsid w:val="00EA4988"/>
    <w:rsid w:val="00EB1CEC"/>
    <w:rsid w:val="00EB4E90"/>
    <w:rsid w:val="00EC29F5"/>
    <w:rsid w:val="00ED046F"/>
    <w:rsid w:val="00ED1CC4"/>
    <w:rsid w:val="00EE3EAE"/>
    <w:rsid w:val="00EE57D8"/>
    <w:rsid w:val="00EF149C"/>
    <w:rsid w:val="00EF4D6F"/>
    <w:rsid w:val="00F122D0"/>
    <w:rsid w:val="00F13637"/>
    <w:rsid w:val="00F432FF"/>
    <w:rsid w:val="00F46ECC"/>
    <w:rsid w:val="00F63D0F"/>
    <w:rsid w:val="00F72352"/>
    <w:rsid w:val="00F80B55"/>
    <w:rsid w:val="00F81BBB"/>
    <w:rsid w:val="00FA6E57"/>
    <w:rsid w:val="00FB762C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1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9</Pages>
  <Words>852</Words>
  <Characters>4745</Characters>
  <Application>Microsoft Office Word</Application>
  <DocSecurity>0</DocSecurity>
  <Lines>194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55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harp, Christopher</cp:lastModifiedBy>
  <cp:revision>88</cp:revision>
  <dcterms:created xsi:type="dcterms:W3CDTF">2023-10-10T19:25:00Z</dcterms:created>
  <dcterms:modified xsi:type="dcterms:W3CDTF">2023-10-15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881487cf3798edf273a4dd1d98c45b2d73dc6cd17e3966a5b882391d60337a8a</vt:lpwstr>
  </property>
</Properties>
</file>